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6A6B1" w14:textId="77777777" w:rsidR="00F84B78" w:rsidRPr="005326C0" w:rsidRDefault="00000000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X99a70ab388f8a01f3f44d5c6da0bb76df341d4a"/>
      <w:r w:rsidRPr="005326C0">
        <w:rPr>
          <w:rFonts w:ascii="Times New Roman" w:hAnsi="Times New Roman" w:cs="Times New Roman"/>
          <w:sz w:val="24"/>
          <w:szCs w:val="24"/>
        </w:rPr>
        <w:t>Program Registration: Step-by-Step Instructions</w:t>
      </w:r>
    </w:p>
    <w:p w14:paraId="0635C79F" w14:textId="77777777" w:rsidR="00F84B78" w:rsidRP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  <w:b/>
          <w:bCs/>
        </w:rPr>
        <w:t>Purpose:</w:t>
      </w:r>
      <w:r w:rsidRPr="005326C0">
        <w:rPr>
          <w:rFonts w:ascii="Times New Roman" w:hAnsi="Times New Roman" w:cs="Times New Roman"/>
        </w:rPr>
        <w:t xml:space="preserve"> Use this form to register a new program/event, update an existing program, or complete an annual review. Registration is required </w:t>
      </w:r>
      <w:r w:rsidRPr="005326C0">
        <w:rPr>
          <w:rFonts w:ascii="Times New Roman" w:hAnsi="Times New Roman" w:cs="Times New Roman"/>
          <w:b/>
          <w:bCs/>
        </w:rPr>
        <w:t>before</w:t>
      </w:r>
      <w:r w:rsidRPr="005326C0">
        <w:rPr>
          <w:rFonts w:ascii="Times New Roman" w:hAnsi="Times New Roman" w:cs="Times New Roman"/>
        </w:rPr>
        <w:t xml:space="preserve"> your program can move forward for OA&amp;E compliance review.</w:t>
      </w:r>
    </w:p>
    <w:p w14:paraId="5837C0C7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6691A978">
          <v:rect id="_x0000_i1036" alt="" style="width:468pt;height:.05pt;mso-width-percent:0;mso-height-percent:0;mso-width-percent:0;mso-height-percent:0" o:hralign="center" o:hrstd="t" o:hr="t"/>
        </w:pict>
      </w:r>
    </w:p>
    <w:p w14:paraId="6DEB7DF6" w14:textId="77777777" w:rsidR="00F84B78" w:rsidRPr="005326C0" w:rsidRDefault="00000000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" w:name="before-you-start-5-minutes"/>
      <w:r w:rsidRPr="005326C0">
        <w:rPr>
          <w:rFonts w:ascii="Times New Roman" w:hAnsi="Times New Roman" w:cs="Times New Roman"/>
          <w:sz w:val="24"/>
          <w:szCs w:val="24"/>
        </w:rPr>
        <w:t>Before You Start (5 minutes)</w:t>
      </w:r>
    </w:p>
    <w:p w14:paraId="4CC9B299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 xml:space="preserve">Have the following ready: </w:t>
      </w:r>
    </w:p>
    <w:p w14:paraId="46255CA6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 xml:space="preserve">- Program name, dates, location(s) </w:t>
      </w:r>
    </w:p>
    <w:p w14:paraId="5EFD1B98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- Supervisor name and email</w:t>
      </w:r>
    </w:p>
    <w:p w14:paraId="581F7AA7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 xml:space="preserve"> - Brief program description (≤250 words) </w:t>
      </w:r>
    </w:p>
    <w:p w14:paraId="0E77CE09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 xml:space="preserve">- Participant age range and estimated number </w:t>
      </w:r>
    </w:p>
    <w:p w14:paraId="0671C838" w14:textId="561AB16F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 xml:space="preserve">- SOP </w:t>
      </w:r>
    </w:p>
    <w:p w14:paraId="3351C7C0" w14:textId="6A920665" w:rsidR="005326C0" w:rsidRDefault="005326C0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000000" w:rsidRPr="005326C0">
        <w:rPr>
          <w:rFonts w:ascii="Times New Roman" w:hAnsi="Times New Roman" w:cs="Times New Roman"/>
        </w:rPr>
        <w:t xml:space="preserve">911 Emergency Plan </w:t>
      </w:r>
    </w:p>
    <w:p w14:paraId="7E4C473E" w14:textId="5915C5CA" w:rsidR="00F84B78" w:rsidRP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- List of staff/volunteers with emails (Excel file)</w:t>
      </w:r>
    </w:p>
    <w:p w14:paraId="4F55FF8C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1C1C31DA">
          <v:rect id="_x0000_i1035" alt="" style="width:468pt;height:.05pt;mso-width-percent:0;mso-height-percent:0;mso-width-percent:0;mso-height-percent:0" o:hralign="center" o:hrstd="t" o:hr="t"/>
        </w:pict>
      </w:r>
    </w:p>
    <w:p w14:paraId="31397899" w14:textId="77777777" w:rsidR="00F84B78" w:rsidRPr="005326C0" w:rsidRDefault="00000000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step-by-step-registration"/>
      <w:bookmarkEnd w:id="1"/>
      <w:r w:rsidRPr="005326C0">
        <w:rPr>
          <w:rFonts w:ascii="Times New Roman" w:hAnsi="Times New Roman" w:cs="Times New Roman"/>
          <w:sz w:val="24"/>
          <w:szCs w:val="24"/>
        </w:rPr>
        <w:t>Step-by-Step Registration</w:t>
      </w:r>
    </w:p>
    <w:p w14:paraId="04D45E27" w14:textId="77777777" w:rsidR="00F84B78" w:rsidRPr="005326C0" w:rsidRDefault="00000000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3" w:name="step-1-select-program-type"/>
      <w:r w:rsidRPr="005326C0">
        <w:rPr>
          <w:rFonts w:ascii="Times New Roman" w:hAnsi="Times New Roman" w:cs="Times New Roman"/>
          <w:sz w:val="24"/>
          <w:szCs w:val="24"/>
        </w:rPr>
        <w:t>Step 1: Select Program Type</w:t>
      </w:r>
    </w:p>
    <w:p w14:paraId="0F872EEF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  <w:b/>
          <w:bCs/>
        </w:rPr>
        <w:t>Choose one</w:t>
      </w:r>
      <w:r w:rsidRPr="005326C0">
        <w:rPr>
          <w:rFonts w:ascii="Times New Roman" w:hAnsi="Times New Roman" w:cs="Times New Roman"/>
        </w:rPr>
        <w:t xml:space="preserve">: </w:t>
      </w:r>
    </w:p>
    <w:p w14:paraId="13BF5E67" w14:textId="2F955914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 xml:space="preserve">- New Program/Event </w:t>
      </w:r>
    </w:p>
    <w:p w14:paraId="7E2D3BDE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 xml:space="preserve">- Existing Program / Annual Review </w:t>
      </w:r>
    </w:p>
    <w:p w14:paraId="530710E0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 xml:space="preserve">Then select format: </w:t>
      </w:r>
    </w:p>
    <w:p w14:paraId="622CA61A" w14:textId="285EAC5C" w:rsidR="00F84B78" w:rsidRP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- Single Day - Multi-Day / Series / Summer Camp - Annual Program (multi-session, year-long)</w:t>
      </w:r>
    </w:p>
    <w:p w14:paraId="65ED2C87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7AF65E40">
          <v:rect id="_x0000_i1034" alt="" style="width:468pt;height:.05pt;mso-width-percent:0;mso-height-percent:0;mso-width-percent:0;mso-height-percent:0" o:hralign="center" o:hrstd="t" o:hr="t"/>
        </w:pict>
      </w:r>
    </w:p>
    <w:p w14:paraId="56D22543" w14:textId="77777777" w:rsidR="00F84B78" w:rsidRPr="005326C0" w:rsidRDefault="00000000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4" w:name="step-2-enter-program-administrator-info"/>
      <w:bookmarkEnd w:id="3"/>
      <w:r w:rsidRPr="005326C0">
        <w:rPr>
          <w:rFonts w:ascii="Times New Roman" w:hAnsi="Times New Roman" w:cs="Times New Roman"/>
          <w:sz w:val="24"/>
          <w:szCs w:val="24"/>
        </w:rPr>
        <w:t>Step 2: Enter Program &amp; Administrator Info</w:t>
      </w:r>
    </w:p>
    <w:p w14:paraId="56EC5C98" w14:textId="77777777" w:rsidR="00F84B78" w:rsidRP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Complete all required fields: - Program/Event Name (spell out acronyms) - Program Administrator name, email, phone - Work address - Sponsoring department/unit</w:t>
      </w:r>
    </w:p>
    <w:p w14:paraId="44A92A94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3DAF3D5C">
          <v:rect id="_x0000_i1033" alt="" style="width:468pt;height:.05pt;mso-width-percent:0;mso-height-percent:0;mso-width-percent:0;mso-height-percent:0" o:hralign="center" o:hrstd="t" o:hr="t"/>
        </w:pict>
      </w:r>
    </w:p>
    <w:p w14:paraId="28D3572B" w14:textId="77777777" w:rsidR="00F84B78" w:rsidRPr="005326C0" w:rsidRDefault="00000000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5" w:name="step-3-supervisor-approval"/>
      <w:bookmarkEnd w:id="4"/>
      <w:r w:rsidRPr="005326C0">
        <w:rPr>
          <w:rFonts w:ascii="Times New Roman" w:hAnsi="Times New Roman" w:cs="Times New Roman"/>
          <w:sz w:val="24"/>
          <w:szCs w:val="24"/>
        </w:rPr>
        <w:t>Step 3: Supervisor Approval</w:t>
      </w:r>
    </w:p>
    <w:p w14:paraId="4EC3D992" w14:textId="77777777" w:rsidR="00F84B78" w:rsidRPr="005326C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Enter supervisor name and email</w:t>
      </w:r>
    </w:p>
    <w:p w14:paraId="4A7EA4C8" w14:textId="77777777" w:rsidR="00F84B78" w:rsidRPr="005326C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lastRenderedPageBreak/>
        <w:t>Confirm supervisor approval (attestation)</w:t>
      </w:r>
    </w:p>
    <w:p w14:paraId="77847853" w14:textId="77777777" w:rsidR="00F84B78" w:rsidRPr="005326C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Upload supervisor approval statement</w:t>
      </w:r>
    </w:p>
    <w:p w14:paraId="30090908" w14:textId="77777777" w:rsidR="00F84B78" w:rsidRP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Apple Color Emoji" w:hAnsi="Apple Color Emoji" w:cs="Apple Color Emoji"/>
        </w:rPr>
        <w:t>⚠️</w:t>
      </w:r>
      <w:r w:rsidRPr="005326C0">
        <w:rPr>
          <w:rFonts w:ascii="Times New Roman" w:hAnsi="Times New Roman" w:cs="Times New Roman"/>
        </w:rPr>
        <w:t xml:space="preserve"> </w:t>
      </w:r>
      <w:r w:rsidRPr="005326C0">
        <w:rPr>
          <w:rFonts w:ascii="Times New Roman" w:hAnsi="Times New Roman" w:cs="Times New Roman"/>
          <w:b/>
          <w:bCs/>
        </w:rPr>
        <w:t>Missing supervisor approval = incomplete registration</w:t>
      </w:r>
    </w:p>
    <w:p w14:paraId="65AC3B91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15F209C6">
          <v:rect id="_x0000_i1032" alt="" style="width:468pt;height:.05pt;mso-width-percent:0;mso-height-percent:0;mso-width-percent:0;mso-height-percent:0" o:hralign="center" o:hrstd="t" o:hr="t"/>
        </w:pict>
      </w:r>
    </w:p>
    <w:p w14:paraId="1B760457" w14:textId="77777777" w:rsidR="00F84B78" w:rsidRPr="005326C0" w:rsidRDefault="00000000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6" w:name="step-4-program-description-dates"/>
      <w:bookmarkEnd w:id="5"/>
      <w:r w:rsidRPr="005326C0">
        <w:rPr>
          <w:rFonts w:ascii="Times New Roman" w:hAnsi="Times New Roman" w:cs="Times New Roman"/>
          <w:sz w:val="24"/>
          <w:szCs w:val="24"/>
        </w:rPr>
        <w:t>Step 4: Program Description &amp; Dates</w:t>
      </w:r>
    </w:p>
    <w:p w14:paraId="19914F34" w14:textId="77777777" w:rsidR="00F84B78" w:rsidRPr="005326C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Provide a clear scope/description (≤250 words)</w:t>
      </w:r>
    </w:p>
    <w:p w14:paraId="7698504F" w14:textId="77777777" w:rsidR="00F84B78" w:rsidRPr="005326C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Enter start and end dates</w:t>
      </w:r>
    </w:p>
    <w:p w14:paraId="4C4DDF69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0117174B">
          <v:rect id="_x0000_i1031" alt="" style="width:468pt;height:.05pt;mso-width-percent:0;mso-height-percent:0;mso-width-percent:0;mso-height-percent:0" o:hralign="center" o:hrstd="t" o:hr="t"/>
        </w:pict>
      </w:r>
    </w:p>
    <w:p w14:paraId="62808A98" w14:textId="77777777" w:rsidR="00F84B78" w:rsidRPr="005326C0" w:rsidRDefault="00000000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7" w:name="step-5-location-participants"/>
      <w:bookmarkEnd w:id="6"/>
      <w:r w:rsidRPr="005326C0">
        <w:rPr>
          <w:rFonts w:ascii="Times New Roman" w:hAnsi="Times New Roman" w:cs="Times New Roman"/>
          <w:sz w:val="24"/>
          <w:szCs w:val="24"/>
        </w:rPr>
        <w:t>Step 5: Location &amp; Participants</w:t>
      </w:r>
    </w:p>
    <w:p w14:paraId="7851E60C" w14:textId="77777777" w:rsidR="00F84B78" w:rsidRPr="005326C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Main program location</w:t>
      </w:r>
    </w:p>
    <w:p w14:paraId="78F34BB9" w14:textId="77777777" w:rsidR="00F84B78" w:rsidRPr="005326C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Expected number of participants</w:t>
      </w:r>
    </w:p>
    <w:p w14:paraId="28ACF1AB" w14:textId="77777777" w:rsidR="00F84B78" w:rsidRPr="005326C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Youngest and oldest participant age</w:t>
      </w:r>
    </w:p>
    <w:p w14:paraId="0DBFF189" w14:textId="77777777" w:rsidR="00F84B78" w:rsidRPr="005326C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Select participant type (visitor, volunteer, intern, etc.)</w:t>
      </w:r>
    </w:p>
    <w:p w14:paraId="17A1C207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6B4261CB">
          <v:rect id="_x0000_i1030" alt="" style="width:468pt;height:.05pt;mso-width-percent:0;mso-height-percent:0;mso-width-percent:0;mso-height-percent:0" o:hralign="center" o:hrstd="t" o:hr="t"/>
        </w:pict>
      </w:r>
    </w:p>
    <w:p w14:paraId="339D554B" w14:textId="77777777" w:rsidR="00F84B78" w:rsidRPr="005326C0" w:rsidRDefault="00000000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8" w:name="step-6-safety-risk-questions"/>
      <w:bookmarkEnd w:id="7"/>
      <w:r w:rsidRPr="005326C0">
        <w:rPr>
          <w:rFonts w:ascii="Times New Roman" w:hAnsi="Times New Roman" w:cs="Times New Roman"/>
          <w:sz w:val="24"/>
          <w:szCs w:val="24"/>
        </w:rPr>
        <w:t>Step 6: Safety &amp; Risk Questions</w:t>
      </w:r>
    </w:p>
    <w:p w14:paraId="35DDF46A" w14:textId="77777777" w:rsidR="00F84B78" w:rsidRP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 xml:space="preserve">Answer </w:t>
      </w:r>
      <w:r w:rsidRPr="005326C0">
        <w:rPr>
          <w:rFonts w:ascii="Times New Roman" w:hAnsi="Times New Roman" w:cs="Times New Roman"/>
          <w:b/>
          <w:bCs/>
        </w:rPr>
        <w:t>Yes/No</w:t>
      </w:r>
      <w:r w:rsidRPr="005326C0">
        <w:rPr>
          <w:rFonts w:ascii="Times New Roman" w:hAnsi="Times New Roman" w:cs="Times New Roman"/>
        </w:rPr>
        <w:t xml:space="preserve"> for: - Biological materials - Hazardous chemicals - Radiation - Animal research/vivarium - Restricted areas - Overnight activities - Off-campus activities or travel</w:t>
      </w:r>
    </w:p>
    <w:p w14:paraId="1EF65C01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08BD4D78">
          <v:rect id="_x0000_i1029" alt="" style="width:468pt;height:.05pt;mso-width-percent:0;mso-height-percent:0;mso-width-percent:0;mso-height-percent:0" o:hralign="center" o:hrstd="t" o:hr="t"/>
        </w:pict>
      </w:r>
    </w:p>
    <w:p w14:paraId="6C344F81" w14:textId="77777777" w:rsidR="00F84B78" w:rsidRPr="005326C0" w:rsidRDefault="00000000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9" w:name="X748a44cc89792db517994756bff74f686c31ef6"/>
      <w:bookmarkEnd w:id="8"/>
      <w:r w:rsidRPr="005326C0">
        <w:rPr>
          <w:rFonts w:ascii="Times New Roman" w:hAnsi="Times New Roman" w:cs="Times New Roman"/>
          <w:sz w:val="24"/>
          <w:szCs w:val="24"/>
        </w:rPr>
        <w:t>Step 7: Upload Required Documents (if applicable)</w:t>
      </w:r>
    </w:p>
    <w:p w14:paraId="2DDAEA19" w14:textId="77777777" w:rsidR="00F84B78" w:rsidRPr="005326C0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SOP</w:t>
      </w:r>
    </w:p>
    <w:p w14:paraId="425379A7" w14:textId="77777777" w:rsidR="00F84B78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911 Emergency Plan</w:t>
      </w:r>
    </w:p>
    <w:p w14:paraId="7B00882E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371EC959">
          <v:rect id="_x0000_i1028" alt="" style="width:468pt;height:.05pt;mso-width-percent:0;mso-height-percent:0;mso-width-percent:0;mso-height-percent:0" o:hralign="center" o:hrstd="t" o:hr="t"/>
        </w:pict>
      </w:r>
    </w:p>
    <w:p w14:paraId="5E753589" w14:textId="77777777" w:rsidR="00F84B78" w:rsidRPr="005326C0" w:rsidRDefault="00000000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10" w:name="step-8-forms-consents"/>
      <w:bookmarkEnd w:id="9"/>
      <w:r w:rsidRPr="005326C0">
        <w:rPr>
          <w:rFonts w:ascii="Times New Roman" w:hAnsi="Times New Roman" w:cs="Times New Roman"/>
          <w:sz w:val="24"/>
          <w:szCs w:val="24"/>
        </w:rPr>
        <w:t>Step 8: Forms &amp; Consents</w:t>
      </w:r>
    </w:p>
    <w:p w14:paraId="5193A71A" w14:textId="77777777" w:rsidR="00F84B78" w:rsidRP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Confirm preparation and distribution of: - Minor consent forms (if applicable) - Risk waivers - Photo/media release</w:t>
      </w:r>
    </w:p>
    <w:p w14:paraId="287E8496" w14:textId="77777777" w:rsidR="00F84B78" w:rsidRPr="005326C0" w:rsidRDefault="00000000">
      <w:pPr>
        <w:pStyle w:val="BodyText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Attest that all required forms are complete.</w:t>
      </w:r>
    </w:p>
    <w:p w14:paraId="18B136CD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3E3E91D6">
          <v:rect id="_x0000_i1027" alt="" style="width:468pt;height:.05pt;mso-width-percent:0;mso-height-percent:0;mso-width-percent:0;mso-height-percent:0" o:hralign="center" o:hrstd="t" o:hr="t"/>
        </w:pict>
      </w:r>
    </w:p>
    <w:p w14:paraId="619014D0" w14:textId="77777777" w:rsidR="00F84B78" w:rsidRPr="005326C0" w:rsidRDefault="00000000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11" w:name="step-9-staff-compliance"/>
      <w:bookmarkEnd w:id="10"/>
      <w:r w:rsidRPr="005326C0">
        <w:rPr>
          <w:rFonts w:ascii="Times New Roman" w:hAnsi="Times New Roman" w:cs="Times New Roman"/>
          <w:sz w:val="24"/>
          <w:szCs w:val="24"/>
        </w:rPr>
        <w:t>Step 9: Staff Compliance</w:t>
      </w:r>
    </w:p>
    <w:p w14:paraId="6F7B4E32" w14:textId="77777777" w:rsidR="00F84B78" w:rsidRPr="005326C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Confirm background and NSOR checks (complete or in progress)</w:t>
      </w:r>
    </w:p>
    <w:p w14:paraId="6873BDD0" w14:textId="77777777" w:rsidR="00F84B78" w:rsidRPr="005326C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Confirm required trainings (Percipio Child Protection)</w:t>
      </w:r>
    </w:p>
    <w:p w14:paraId="3B45B2BF" w14:textId="77777777" w:rsidR="00F84B78" w:rsidRPr="005326C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</w:rPr>
        <w:t>Upload Excel file with staff/volunteer names and emails</w:t>
      </w:r>
    </w:p>
    <w:p w14:paraId="7BE72F96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6504B261">
          <v:rect id="_x0000_i1026" alt="" style="width:468pt;height:.05pt;mso-width-percent:0;mso-height-percent:0;mso-width-percent:0;mso-height-percent:0" o:hralign="center" o:hrstd="t" o:hr="t"/>
        </w:pict>
      </w:r>
    </w:p>
    <w:p w14:paraId="6F198467" w14:textId="77777777" w:rsidR="00F84B78" w:rsidRPr="005326C0" w:rsidRDefault="00000000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2" w:name="final-check-before-submitting"/>
      <w:bookmarkEnd w:id="2"/>
      <w:bookmarkEnd w:id="11"/>
      <w:r w:rsidRPr="005326C0">
        <w:rPr>
          <w:rFonts w:ascii="Times New Roman" w:hAnsi="Times New Roman" w:cs="Times New Roman"/>
          <w:sz w:val="24"/>
          <w:szCs w:val="24"/>
        </w:rPr>
        <w:lastRenderedPageBreak/>
        <w:t>Final Check Before Submitting</w:t>
      </w:r>
    </w:p>
    <w:p w14:paraId="0A15614E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Apple Color Emoji" w:hAnsi="Apple Color Emoji" w:cs="Apple Color Emoji"/>
        </w:rPr>
        <w:t>✔</w:t>
      </w:r>
      <w:r w:rsidRPr="005326C0">
        <w:rPr>
          <w:rFonts w:ascii="Times New Roman" w:hAnsi="Times New Roman" w:cs="Times New Roman"/>
        </w:rPr>
        <w:t xml:space="preserve"> All required fields completed </w:t>
      </w:r>
    </w:p>
    <w:p w14:paraId="2598AC4B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Apple Color Emoji" w:hAnsi="Apple Color Emoji" w:cs="Apple Color Emoji"/>
        </w:rPr>
        <w:t>✔</w:t>
      </w:r>
      <w:r w:rsidRPr="005326C0">
        <w:rPr>
          <w:rFonts w:ascii="Times New Roman" w:hAnsi="Times New Roman" w:cs="Times New Roman"/>
        </w:rPr>
        <w:t xml:space="preserve"> Supervisor approval uploaded </w:t>
      </w:r>
    </w:p>
    <w:p w14:paraId="159CCA19" w14:textId="77777777" w:rsid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Apple Color Emoji" w:hAnsi="Apple Color Emoji" w:cs="Apple Color Emoji"/>
        </w:rPr>
        <w:t>✔</w:t>
      </w:r>
      <w:r w:rsidRPr="005326C0">
        <w:rPr>
          <w:rFonts w:ascii="Times New Roman" w:hAnsi="Times New Roman" w:cs="Times New Roman"/>
        </w:rPr>
        <w:t xml:space="preserve"> Required documents attached </w:t>
      </w:r>
    </w:p>
    <w:p w14:paraId="40F94773" w14:textId="6D168FF0" w:rsidR="00F84B78" w:rsidRPr="005326C0" w:rsidRDefault="00000000">
      <w:pPr>
        <w:pStyle w:val="FirstParagraph"/>
        <w:rPr>
          <w:rFonts w:ascii="Times New Roman" w:hAnsi="Times New Roman" w:cs="Times New Roman"/>
        </w:rPr>
      </w:pPr>
      <w:r w:rsidRPr="005326C0">
        <w:rPr>
          <w:rFonts w:ascii="Apple Color Emoji" w:hAnsi="Apple Color Emoji" w:cs="Apple Color Emoji"/>
        </w:rPr>
        <w:t>✔</w:t>
      </w:r>
      <w:r w:rsidRPr="005326C0">
        <w:rPr>
          <w:rFonts w:ascii="Times New Roman" w:hAnsi="Times New Roman" w:cs="Times New Roman"/>
        </w:rPr>
        <w:t xml:space="preserve"> Attestations confirmed</w:t>
      </w:r>
    </w:p>
    <w:p w14:paraId="3636CD23" w14:textId="77777777" w:rsidR="00F84B78" w:rsidRPr="005326C0" w:rsidRDefault="00000000">
      <w:pPr>
        <w:pStyle w:val="BodyText"/>
        <w:rPr>
          <w:rFonts w:ascii="Times New Roman" w:hAnsi="Times New Roman" w:cs="Times New Roman"/>
        </w:rPr>
      </w:pPr>
      <w:r w:rsidRPr="005326C0">
        <w:rPr>
          <w:rFonts w:ascii="Times New Roman" w:hAnsi="Times New Roman" w:cs="Times New Roman"/>
          <w:b/>
          <w:bCs/>
        </w:rPr>
        <w:t>Incomplete submissions cannot move forward for review.</w:t>
      </w:r>
    </w:p>
    <w:p w14:paraId="6F6880B1" w14:textId="77777777" w:rsidR="00F84B78" w:rsidRPr="005326C0" w:rsidRDefault="001B1C26">
      <w:pPr>
        <w:rPr>
          <w:rFonts w:ascii="Times New Roman" w:hAnsi="Times New Roman" w:cs="Times New Roman"/>
        </w:rPr>
      </w:pPr>
      <w:r w:rsidRPr="001B1C26">
        <w:rPr>
          <w:rFonts w:ascii="Times New Roman" w:hAnsi="Times New Roman" w:cs="Times New Roman"/>
          <w:noProof/>
        </w:rPr>
        <w:pict w14:anchorId="20CA3CDF">
          <v:rect id="_x0000_i1025" alt="" style="width:468pt;height:.05pt;mso-width-percent:0;mso-height-percent:0;mso-width-percent:0;mso-height-percent:0" o:hralign="center" o:hrstd="t" o:hr="t"/>
        </w:pict>
      </w:r>
    </w:p>
    <w:p w14:paraId="75739A0A" w14:textId="3B01E7BD" w:rsidR="00F84B78" w:rsidRPr="005326C0" w:rsidRDefault="00F84B78">
      <w:pPr>
        <w:pStyle w:val="FirstParagraph"/>
        <w:rPr>
          <w:rFonts w:ascii="Times New Roman" w:hAnsi="Times New Roman" w:cs="Times New Roman"/>
        </w:rPr>
      </w:pPr>
      <w:bookmarkStart w:id="13" w:name="need-help"/>
      <w:bookmarkEnd w:id="0"/>
      <w:bookmarkEnd w:id="12"/>
      <w:bookmarkEnd w:id="13"/>
    </w:p>
    <w:sectPr w:rsidR="00F84B78" w:rsidRPr="005326C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12237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99A8A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1071813">
    <w:abstractNumId w:val="0"/>
  </w:num>
  <w:num w:numId="2" w16cid:durableId="1701004497">
    <w:abstractNumId w:val="1"/>
  </w:num>
  <w:num w:numId="3" w16cid:durableId="670835924">
    <w:abstractNumId w:val="1"/>
  </w:num>
  <w:num w:numId="4" w16cid:durableId="1529224217">
    <w:abstractNumId w:val="1"/>
  </w:num>
  <w:num w:numId="5" w16cid:durableId="578558935">
    <w:abstractNumId w:val="1"/>
  </w:num>
  <w:num w:numId="6" w16cid:durableId="1869917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4B78"/>
    <w:rsid w:val="001B1C26"/>
    <w:rsid w:val="005326C0"/>
    <w:rsid w:val="00D35730"/>
    <w:rsid w:val="00F84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45F87"/>
  <w15:docId w15:val="{D3721EBE-2AD6-3F43-925A-BE77A9A48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42</Words>
  <Characters>2023</Characters>
  <Application>Microsoft Office Word</Application>
  <DocSecurity>0</DocSecurity>
  <Lines>57</Lines>
  <Paragraphs>42</Paragraphs>
  <ScaleCrop>false</ScaleCrop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na Garcia, Jessica</dc:creator>
  <cp:keywords/>
  <cp:lastModifiedBy>Luna Garcia, Jessica</cp:lastModifiedBy>
  <cp:revision>2</cp:revision>
  <dcterms:created xsi:type="dcterms:W3CDTF">2026-02-23T22:24:00Z</dcterms:created>
  <dcterms:modified xsi:type="dcterms:W3CDTF">2026-02-23T22:24:00Z</dcterms:modified>
</cp:coreProperties>
</file>